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Italy</w:t>
      </w:r>
      <w:r>
        <w:t xml:space="preserve"> </w:t>
      </w:r>
      <w:r>
        <w:t xml:space="preserve">Rome</w:t>
      </w:r>
    </w:p>
    <w:bookmarkStart w:id="25" w:name="cover-letter"/>
    <w:p>
      <w:pPr>
        <w:pStyle w:val="Heading1"/>
      </w:pPr>
      <w:r>
        <w:t xml:space="preserve">Cover Letter</w:t>
      </w:r>
    </w:p>
    <w:p>
      <w:pPr>
        <w:pStyle w:val="FirstParagraph"/>
      </w:pPr>
      <w:r>
        <w:rPr>
          <w:bCs/>
          <w:b/>
        </w:rPr>
        <w:t xml:space="preserve">Dear [Recipient's Name],</w:t>
      </w:r>
    </w:p>
    <w:p>
      <w:pPr>
        <w:pStyle w:val="BodyText"/>
      </w:pPr>
      <w:r>
        <w:t xml:space="preserve">I am writing to express my sincere interest in the [specific position, e.g., "Senior Corporate Lawyer"] role at [Law Firm/Institution Name] in Italy Rome. As a dedicated and experienced lawyer with a strong foundation in both international and Italian legal frameworks, I am eager to contribute my expertise to your esteemed organization. My career has been shaped by a deep passion for justice, a commitment to excellence, and an unwavering focus on the unique legal challenges faced by clients in Italy Rome. This opportunity aligns perfectly with my professional aspirations and my desire to work within one of the most dynamic legal landscapes in Europe.</w:t>
      </w:r>
    </w:p>
    <w:p>
      <w:pPr>
        <w:pStyle w:val="BodyText"/>
      </w:pPr>
      <w:r>
        <w:t xml:space="preserve">With [X years] of experience practicing law across diverse sectors, including corporate, commercial, and international litigation, I have developed a comprehensive understanding of the complexities that define legal practice in Italy Rome. My background includes working with multinational corporations and local entities, navigating the intricacies of Italian civil law, labor regulations, and European Union directives. This experience has equipped me to address the multifaceted needs of clients while adhering to the highest standards of ethical and professional integrity.</w:t>
      </w:r>
    </w:p>
    <w:bookmarkStart w:id="20" w:name="why-italy-rome"/>
    <w:p>
      <w:pPr>
        <w:pStyle w:val="Heading2"/>
      </w:pPr>
      <w:r>
        <w:t xml:space="preserve">Why Italy Rome?</w:t>
      </w:r>
    </w:p>
    <w:p>
      <w:pPr>
        <w:pStyle w:val="FirstParagraph"/>
      </w:pPr>
      <w:r>
        <w:t xml:space="preserve">Italy Rome is not only a historical and cultural hub but also a critical center for legal innovation and international business. As a lawyer, I have always been drawn to the city’s vibrant legal community, its rich heritage of jurisprudence, and its strategic position as a bridge between the European Union and global markets. My work in Rome has allowed me to collaborate with legal professionals who share my dedication to upholding the rule of law while adapting to the evolving demands of modern society.</w:t>
      </w:r>
    </w:p>
    <w:p>
      <w:pPr>
        <w:pStyle w:val="BodyText"/>
      </w:pPr>
      <w:r>
        <w:t xml:space="preserve">One of my most rewarding experiences was representing a multinational client in a high-profile corporate dispute involving cross-border transactions. This case required an in-depth understanding of Italian procedural law, as well as the ability to coordinate with legal teams across Europe. My ability to balance meticulous research, strategic thinking, and effective communication ensured a favorable outcome for the client. Such experiences have reinforced my belief that Rome is a place where legal excellence thrives, and I am eager to contribute my skills to an organization that values this philosophy.</w:t>
      </w:r>
    </w:p>
    <w:bookmarkEnd w:id="20"/>
    <w:bookmarkStart w:id="21" w:name="professional-expertise-and-achievements"/>
    <w:p>
      <w:pPr>
        <w:pStyle w:val="Heading2"/>
      </w:pPr>
      <w:r>
        <w:t xml:space="preserve">Professional Expertise and Achievements</w:t>
      </w:r>
    </w:p>
    <w:p>
      <w:pPr>
        <w:pStyle w:val="FirstParagraph"/>
      </w:pPr>
      <w:r>
        <w:t xml:space="preserve">As a lawyer, I specialize in areas such as [list specific areas, e.g., "corporate law," "intellectual property," "international trade," or "family law"], which are particularly relevant to the needs of clients in Italy Rome. My work has consistently focused on delivering tailored solutions that align with both legal requirements and the unique goals of my clients. For instance, I recently advised a local startup on regulatory compliance for its expansion into European markets, leveraging my knowledge of EU directives and Italian administrative law to ensure a seamless process.</w:t>
      </w:r>
    </w:p>
    <w:p>
      <w:pPr>
        <w:pStyle w:val="BodyText"/>
      </w:pPr>
      <w:r>
        <w:t xml:space="preserve">My commitment to excellence is reflected in my [mention any certifications, awards, or recognitions]. For example, I was awarded the [specific award] by the [relevant organization] for my work on [specific case or project]. This recognition underscores my dedication to advancing the interests of clients while upholding the principles of fairness and transparency that define ethical legal practice.</w:t>
      </w:r>
    </w:p>
    <w:bookmarkEnd w:id="21"/>
    <w:bookmarkStart w:id="22" w:name="cultural-and-professional-fit"/>
    <w:p>
      <w:pPr>
        <w:pStyle w:val="Heading2"/>
      </w:pPr>
      <w:r>
        <w:t xml:space="preserve">Cultural and Professional Fit</w:t>
      </w:r>
    </w:p>
    <w:p>
      <w:pPr>
        <w:pStyle w:val="FirstParagraph"/>
      </w:pPr>
      <w:r>
        <w:t xml:space="preserve">Italy Rome has a distinct legal culture that values tradition, precision, and a strong sense of community. As a lawyer who has worked extensively in this region, I understand the importance of building trust with clients and colleagues alike. My ability to communicate effectively in both English and Italian allows me to bridge cultural gaps and ensure that all parties feel heard and respected. This is particularly crucial in a city like Rome, where personal relationships often play a central role in professional success.</w:t>
      </w:r>
    </w:p>
    <w:p>
      <w:pPr>
        <w:pStyle w:val="BodyText"/>
      </w:pPr>
      <w:r>
        <w:t xml:space="preserve">Furthermore, I have always been passionate about the intersection of law and public service. My work with [mention any pro bono projects or community initiatives] has deepened my understanding of the social impact that legal professionals can have on their communities. In Italy Rome, where access to justice is a priority for many, I am committed to using my skills to support underrepresented groups and promote equitable legal solutions.</w:t>
      </w:r>
    </w:p>
    <w:bookmarkEnd w:id="22"/>
    <w:bookmarkStart w:id="23" w:name="why-law-firminstitution-name"/>
    <w:p>
      <w:pPr>
        <w:pStyle w:val="Heading2"/>
      </w:pPr>
      <w:r>
        <w:t xml:space="preserve">Why [Law Firm/Institution Name]?</w:t>
      </w:r>
    </w:p>
    <w:p>
      <w:pPr>
        <w:pStyle w:val="FirstParagraph"/>
      </w:pPr>
      <w:r>
        <w:t xml:space="preserve">[Law Firm/Institution Name]’s reputation as a leader in [specific area of practice or values, e.g., "innovative legal strategies" or "client-centered advocacy"] resonates deeply with my own professional ethos. I am particularly impressed by your work on [mention a specific case, project, or initiative], which exemplifies the kind of impactful legal practice I strive to contribute to. Your commitment to fostering a collaborative and inclusive environment aligns with my belief that the best legal outcomes are achieved through teamwork and mutual respect.</w:t>
      </w:r>
    </w:p>
    <w:p>
      <w:pPr>
        <w:pStyle w:val="BodyText"/>
      </w:pPr>
      <w:r>
        <w:t xml:space="preserve">I am confident that my background in [specific areas of expertise] and my experience in Italy Rome make me a strong candidate for this position. I am eager to bring my analytical skills, cultural awareness, and dedication to the team at [Law Firm/Institution Name], where I can contribute to your continued success while growing as a legal professional.</w:t>
      </w:r>
    </w:p>
    <w:bookmarkEnd w:id="23"/>
    <w:bookmarkStart w:id="24" w:name="conclusion"/>
    <w:p>
      <w:pPr>
        <w:pStyle w:val="Heading2"/>
      </w:pPr>
      <w:r>
        <w:t xml:space="preserve">Conclusion</w:t>
      </w:r>
    </w:p>
    <w:p>
      <w:pPr>
        <w:pStyle w:val="FirstParagraph"/>
      </w:pPr>
      <w:r>
        <w:t xml:space="preserve">Thank you for considering my application. I would welcome the opportunity to discuss how my qualifications and vision align with the goals of [Law Firm/Institution Name]. Please feel free to contact me at [phone number] or [email address] at your earliest convenience. I look forward to the possibility of contributing to your team and supporting the legal needs of clients in Italy Rome with the same passion and professionalism that have defined my career thus far.</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 Position in Italy Rome</dc:title>
  <dc:creator/>
  <dc:language>en</dc:language>
  <cp:keywords/>
  <dcterms:created xsi:type="dcterms:W3CDTF">2026-07-21T05:49:00Z</dcterms:created>
  <dcterms:modified xsi:type="dcterms:W3CDTF">2026-07-21T05:49:00Z</dcterms:modified>
</cp:coreProperties>
</file>

<file path=docProps/custom.xml><?xml version="1.0" encoding="utf-8"?>
<Properties xmlns="http://schemas.openxmlformats.org/officeDocument/2006/custom-properties" xmlns:vt="http://schemas.openxmlformats.org/officeDocument/2006/docPropsVTypes"/>
</file>